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24DD" w:rsidRPr="00FD24DD" w:rsidRDefault="00FD24DD" w:rsidP="00FD2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www.datacamp.com/" </w:instrText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  <w:r w:rsidRPr="00FD24DD">
        <w:rPr>
          <w:rFonts w:ascii="Times New Roman" w:eastAsia="Times New Roman" w:hAnsi="Times New Roman" w:cs="Times New Roman"/>
          <w:color w:val="FFFFFF"/>
          <w:sz w:val="24"/>
          <w:szCs w:val="24"/>
          <w:lang w:eastAsia="en-IN"/>
        </w:rPr>
        <w:br/>
      </w:r>
      <w:proofErr w:type="spellStart"/>
      <w:r w:rsidRPr="00FD24DD">
        <w:rPr>
          <w:rFonts w:ascii="Times New Roman" w:eastAsia="Times New Roman" w:hAnsi="Times New Roman" w:cs="Times New Roman"/>
          <w:color w:val="FFFFFF"/>
          <w:sz w:val="24"/>
          <w:szCs w:val="24"/>
          <w:lang w:eastAsia="en-IN"/>
        </w:rPr>
        <w:t>DataCamp</w:t>
      </w:r>
      <w:proofErr w:type="spellEnd"/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</w:p>
    <w:p w:rsidR="00FD24DD" w:rsidRPr="00FD24DD" w:rsidRDefault="00FD24DD" w:rsidP="00FD2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5" w:history="1">
        <w:r w:rsidRPr="00FD24DD">
          <w:rPr>
            <w:rFonts w:ascii="Times New Roman" w:eastAsia="Times New Roman" w:hAnsi="Times New Roman" w:cs="Times New Roman"/>
            <w:color w:val="FFFFFF"/>
            <w:sz w:val="24"/>
            <w:szCs w:val="24"/>
            <w:bdr w:val="none" w:sz="0" w:space="0" w:color="auto" w:frame="1"/>
            <w:lang w:eastAsia="en-IN"/>
          </w:rPr>
          <w:t>Course Outline</w:t>
        </w:r>
      </w:hyperlink>
    </w:p>
    <w:p w:rsidR="00FD24DD" w:rsidRPr="00FD24DD" w:rsidRDefault="00FD24DD" w:rsidP="00FD24DD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4"/>
          <w:szCs w:val="24"/>
          <w:lang w:eastAsia="en-IN"/>
        </w:rPr>
      </w:pP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campus.datacamp.com/courses/free-introduction-to-r/chapter-5-data-frames?ex=6" </w:instrText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</w:p>
    <w:p w:rsidR="00FD24DD" w:rsidRPr="00FD24DD" w:rsidRDefault="00FD24DD" w:rsidP="00FD24DD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4"/>
          <w:szCs w:val="24"/>
          <w:lang w:eastAsia="en-IN"/>
        </w:rPr>
      </w:pP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campus.datacamp.com/courses/free-introduction-to-r/chapter-5-data-frames?ex=6" </w:instrText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</w:p>
    <w:p w:rsidR="00FD24DD" w:rsidRPr="00FD24DD" w:rsidRDefault="00FD24DD" w:rsidP="00FD24DD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4"/>
          <w:szCs w:val="24"/>
          <w:lang w:eastAsia="en-IN"/>
        </w:rPr>
      </w:pPr>
      <w:r w:rsidRPr="00FD24DD">
        <w:rPr>
          <w:rFonts w:ascii="Times New Roman" w:eastAsia="Times New Roman" w:hAnsi="Times New Roman" w:cs="Times New Roman"/>
          <w:color w:val="FFFFFF"/>
          <w:sz w:val="24"/>
          <w:szCs w:val="24"/>
          <w:shd w:val="clear" w:color="auto" w:fill="C96768"/>
          <w:lang w:eastAsia="en-IN"/>
        </w:rPr>
        <w:t>1</w:t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campus.datacamp.com/courses/free-introduction-to-r/chapter-5-data-frames?ex=6" </w:instrText>
      </w: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</w:p>
    <w:p w:rsidR="00FD24DD" w:rsidRPr="00FD24DD" w:rsidRDefault="00FD24DD" w:rsidP="00FD2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D24DD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</w:p>
    <w:p w:rsidR="00FD24DD" w:rsidRPr="00FD24DD" w:rsidRDefault="00FD24DD" w:rsidP="00FD24DD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FD24DD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Selection of data frame elements</w:t>
      </w:r>
    </w:p>
    <w:p w:rsidR="00FD24DD" w:rsidRPr="00FD24DD" w:rsidRDefault="00FD24DD" w:rsidP="00FD24D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imilar to vectors and matrices, you select elements from a data frame with the help of square brackets </w:t>
      </w:r>
      <w:proofErr w:type="gramStart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 ]</w:t>
      </w:r>
      <w:proofErr w:type="gramEnd"/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By using a comma, you can indicate what to select from the rows and the columns respectively. For example:</w:t>
      </w:r>
    </w:p>
    <w:p w:rsidR="00FD24DD" w:rsidRPr="00FD24DD" w:rsidRDefault="00FD24DD" w:rsidP="00FD24D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y_</w:t>
      </w:r>
      <w:proofErr w:type="gramStart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df</w:t>
      </w:r>
      <w:proofErr w:type="spellEnd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</w:t>
      </w:r>
      <w:proofErr w:type="gramEnd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1,2]</w:t>
      </w:r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elects the value at the first row and select element in </w:t>
      </w:r>
      <w:proofErr w:type="spellStart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y_df</w:t>
      </w:r>
      <w:proofErr w:type="spellEnd"/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FD24DD" w:rsidRPr="00FD24DD" w:rsidRDefault="00FD24DD" w:rsidP="00FD24D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y_</w:t>
      </w:r>
      <w:proofErr w:type="gramStart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df</w:t>
      </w:r>
      <w:proofErr w:type="spellEnd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</w:t>
      </w:r>
      <w:proofErr w:type="gramEnd"/>
      <w:r w:rsidRPr="00FD24DD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1:3,2:4]</w:t>
      </w:r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elects rows 1, 2, 3 and columns 2, 3, 4 in </w:t>
      </w:r>
      <w:proofErr w:type="spellStart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y_df</w:t>
      </w:r>
      <w:proofErr w:type="spellEnd"/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FD24DD" w:rsidRPr="00FD24DD" w:rsidRDefault="00FD24DD" w:rsidP="00FD24D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ometimes you want to select all elements of a row or column. For example, </w:t>
      </w:r>
      <w:proofErr w:type="spellStart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y_</w:t>
      </w:r>
      <w:proofErr w:type="gramStart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df</w:t>
      </w:r>
      <w:proofErr w:type="spellEnd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</w:t>
      </w:r>
      <w:proofErr w:type="gramEnd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1, ]</w:t>
      </w:r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elects all elements of the first row. Let us now apply this technique on </w:t>
      </w:r>
      <w:proofErr w:type="spellStart"/>
      <w:r w:rsidRPr="00FD24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lanets_df</w:t>
      </w:r>
      <w:proofErr w:type="spellEnd"/>
      <w:r w:rsidRPr="00FD24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!</w:t>
      </w:r>
    </w:p>
    <w:p w:rsidR="007E7490" w:rsidRDefault="007E7490"/>
    <w:p w:rsidR="00D54C17" w:rsidRPr="00D54C17" w:rsidRDefault="00D54C17" w:rsidP="00D54C17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election of data frame elements (2)</w:t>
      </w:r>
    </w:p>
    <w:p w:rsidR="00D54C17" w:rsidRDefault="00D54C17" w:rsidP="00D54C17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 xml:space="preserve">Instead of using </w:t>
      </w:r>
      <w:proofErr w:type="spellStart"/>
      <w:r>
        <w:rPr>
          <w:rFonts w:ascii="Arial" w:hAnsi="Arial" w:cs="Arial"/>
          <w:color w:val="3A3A3A"/>
        </w:rPr>
        <w:t>numerics</w:t>
      </w:r>
      <w:proofErr w:type="spellEnd"/>
      <w:r>
        <w:rPr>
          <w:rFonts w:ascii="Arial" w:hAnsi="Arial" w:cs="Arial"/>
          <w:color w:val="3A3A3A"/>
        </w:rPr>
        <w:t xml:space="preserve"> to select elements of a data frame, you can also use the variable names to select columns of a data frame.</w:t>
      </w:r>
    </w:p>
    <w:p w:rsidR="00D54C17" w:rsidRDefault="00D54C17" w:rsidP="00D54C1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uppose you want to select the first three elements of the </w:t>
      </w:r>
      <w:r>
        <w:rPr>
          <w:rStyle w:val="HTMLCode"/>
          <w:color w:val="3A3A3A"/>
          <w:shd w:val="clear" w:color="auto" w:fill="EBF4F7"/>
        </w:rPr>
        <w:t>type</w:t>
      </w:r>
      <w:r>
        <w:rPr>
          <w:rFonts w:ascii="Arial" w:hAnsi="Arial" w:cs="Arial"/>
          <w:color w:val="3A3A3A"/>
        </w:rPr>
        <w:t> column. One way to do this is</w:t>
      </w:r>
    </w:p>
    <w:p w:rsidR="00D54C17" w:rsidRPr="00D54C17" w:rsidRDefault="00D54C17" w:rsidP="00D54C17">
      <w:pPr>
        <w:pStyle w:val="HTMLPreformatted"/>
        <w:shd w:val="clear" w:color="auto" w:fill="EBF4F7"/>
        <w:rPr>
          <w:rStyle w:val="HTMLCode"/>
          <w:color w:val="333333"/>
          <w:sz w:val="36"/>
          <w:szCs w:val="36"/>
        </w:rPr>
      </w:pPr>
      <w:proofErr w:type="spellStart"/>
      <w:r w:rsidRPr="00D54C17">
        <w:rPr>
          <w:rStyle w:val="HTMLCode"/>
          <w:color w:val="333333"/>
          <w:sz w:val="36"/>
          <w:szCs w:val="36"/>
        </w:rPr>
        <w:t>planets_</w:t>
      </w:r>
      <w:proofErr w:type="gramStart"/>
      <w:r w:rsidRPr="00D54C17">
        <w:rPr>
          <w:rStyle w:val="HTMLCode"/>
          <w:color w:val="333333"/>
          <w:sz w:val="36"/>
          <w:szCs w:val="36"/>
        </w:rPr>
        <w:t>df</w:t>
      </w:r>
      <w:proofErr w:type="spellEnd"/>
      <w:r w:rsidRPr="00D54C17">
        <w:rPr>
          <w:rStyle w:val="HTMLCode"/>
          <w:color w:val="333333"/>
          <w:sz w:val="36"/>
          <w:szCs w:val="36"/>
        </w:rPr>
        <w:t>[</w:t>
      </w:r>
      <w:proofErr w:type="gramEnd"/>
      <w:r w:rsidRPr="00D54C17">
        <w:rPr>
          <w:rStyle w:val="HTMLCode"/>
          <w:color w:val="333333"/>
          <w:sz w:val="36"/>
          <w:szCs w:val="36"/>
        </w:rPr>
        <w:t>1:3,1]</w:t>
      </w:r>
    </w:p>
    <w:p w:rsidR="00D54C17" w:rsidRDefault="00D54C17" w:rsidP="00D54C1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 xml:space="preserve">A possible disadvantage of this approach is that you </w:t>
      </w:r>
      <w:proofErr w:type="gramStart"/>
      <w:r>
        <w:rPr>
          <w:rFonts w:ascii="Arial" w:hAnsi="Arial" w:cs="Arial"/>
          <w:color w:val="3A3A3A"/>
        </w:rPr>
        <w:t>have to</w:t>
      </w:r>
      <w:proofErr w:type="gramEnd"/>
      <w:r>
        <w:rPr>
          <w:rFonts w:ascii="Arial" w:hAnsi="Arial" w:cs="Arial"/>
          <w:color w:val="3A3A3A"/>
        </w:rPr>
        <w:t xml:space="preserve"> know (or look up) the column number of </w:t>
      </w:r>
      <w:r>
        <w:rPr>
          <w:rStyle w:val="HTMLCode"/>
          <w:color w:val="3A3A3A"/>
          <w:shd w:val="clear" w:color="auto" w:fill="EBF4F7"/>
        </w:rPr>
        <w:t>type</w:t>
      </w:r>
      <w:r>
        <w:rPr>
          <w:rFonts w:ascii="Arial" w:hAnsi="Arial" w:cs="Arial"/>
          <w:color w:val="3A3A3A"/>
        </w:rPr>
        <w:t>, which gets hard if you have a lot of variables. It is often easier to just make use of the variable name:</w:t>
      </w:r>
    </w:p>
    <w:p w:rsidR="00D54C17" w:rsidRPr="00D54C17" w:rsidRDefault="00D54C17" w:rsidP="00D54C17">
      <w:pPr>
        <w:pStyle w:val="HTMLPreformatted"/>
        <w:shd w:val="clear" w:color="auto" w:fill="EBF4F7"/>
        <w:rPr>
          <w:color w:val="333333"/>
          <w:sz w:val="36"/>
          <w:szCs w:val="36"/>
        </w:rPr>
      </w:pPr>
      <w:proofErr w:type="spellStart"/>
      <w:r w:rsidRPr="00D54C17">
        <w:rPr>
          <w:rStyle w:val="HTMLCode"/>
          <w:color w:val="333333"/>
          <w:sz w:val="36"/>
          <w:szCs w:val="36"/>
        </w:rPr>
        <w:t>planets_df</w:t>
      </w:r>
      <w:proofErr w:type="spellEnd"/>
      <w:r w:rsidRPr="00D54C17">
        <w:rPr>
          <w:rStyle w:val="HTMLCode"/>
          <w:color w:val="333333"/>
          <w:sz w:val="36"/>
          <w:szCs w:val="36"/>
        </w:rPr>
        <w:t>[1:3,"type"]</w:t>
      </w:r>
    </w:p>
    <w:p w:rsidR="00FD24DD" w:rsidRDefault="00FD24DD">
      <w:bookmarkStart w:id="0" w:name="_GoBack"/>
      <w:bookmarkEnd w:id="0"/>
    </w:p>
    <w:sectPr w:rsidR="00FD24DD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B1B84"/>
    <w:multiLevelType w:val="multilevel"/>
    <w:tmpl w:val="B0867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sbQwMLMwMzQ0MLJQ0lEKTi0uzszPAykwrAUA7a94+iwAAAA="/>
  </w:docVars>
  <w:rsids>
    <w:rsidRoot w:val="00FD24DD"/>
    <w:rsid w:val="007E7490"/>
    <w:rsid w:val="00D54C17"/>
    <w:rsid w:val="00FD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77A53"/>
  <w15:chartTrackingRefBased/>
  <w15:docId w15:val="{5902AD22-613D-4D3E-B98F-B97E66C06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FD24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24D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D24DD"/>
    <w:rPr>
      <w:color w:val="0000FF"/>
      <w:u w:val="single"/>
    </w:rPr>
  </w:style>
  <w:style w:type="character" w:customStyle="1" w:styleId="logo-title">
    <w:name w:val="logo-title"/>
    <w:basedOn w:val="DefaultParagraphFont"/>
    <w:rsid w:val="00FD24DD"/>
  </w:style>
  <w:style w:type="character" w:customStyle="1" w:styleId="notification-dropdown--unseen">
    <w:name w:val="notification-dropdown--unseen"/>
    <w:basedOn w:val="DefaultParagraphFont"/>
    <w:rsid w:val="00FD24DD"/>
  </w:style>
  <w:style w:type="paragraph" w:styleId="NormalWeb">
    <w:name w:val="Normal (Web)"/>
    <w:basedOn w:val="Normal"/>
    <w:uiPriority w:val="99"/>
    <w:semiHidden/>
    <w:unhideWhenUsed/>
    <w:rsid w:val="00FD24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D24D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4C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4C1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8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37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827398">
                  <w:marLeft w:val="-1260"/>
                  <w:marRight w:val="0"/>
                  <w:marTop w:val="0"/>
                  <w:marBottom w:val="0"/>
                  <w:divBdr>
                    <w:top w:val="single" w:sz="6" w:space="0" w:color="7ECCE2"/>
                    <w:left w:val="single" w:sz="6" w:space="0" w:color="7ECCE2"/>
                    <w:bottom w:val="single" w:sz="6" w:space="0" w:color="7ECCE2"/>
                    <w:right w:val="single" w:sz="6" w:space="0" w:color="7ECCE2"/>
                  </w:divBdr>
                </w:div>
              </w:divsChild>
            </w:div>
            <w:div w:id="16143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616138">
          <w:marLeft w:val="0"/>
          <w:marRight w:val="0"/>
          <w:marTop w:val="0"/>
          <w:marBottom w:val="0"/>
          <w:divBdr>
            <w:top w:val="single" w:sz="36" w:space="0" w:color="EBF4F7"/>
            <w:left w:val="single" w:sz="36" w:space="0" w:color="EBF4F7"/>
            <w:bottom w:val="single" w:sz="36" w:space="0" w:color="EBF4F7"/>
            <w:right w:val="single" w:sz="36" w:space="0" w:color="EBF4F7"/>
          </w:divBdr>
          <w:divsChild>
            <w:div w:id="19004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67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419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589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774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070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853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78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7900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631895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6831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6770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9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4197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ampus.datacamp.com/courses/free-introduction-to-r/chapter-5-data-frames?ex=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2</Words>
  <Characters>1329</Characters>
  <Application>Microsoft Office Word</Application>
  <DocSecurity>0</DocSecurity>
  <Lines>11</Lines>
  <Paragraphs>3</Paragraphs>
  <ScaleCrop>false</ScaleCrop>
  <Company>HP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7:50:00Z</dcterms:created>
  <dcterms:modified xsi:type="dcterms:W3CDTF">2017-10-16T17:53:00Z</dcterms:modified>
</cp:coreProperties>
</file>